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4" w:name="X90a6c999ba036f8ce0f3f462b9a1703067521d5"/>
    <w:p>
      <w:pPr>
        <w:pStyle w:val="Heading1"/>
      </w:pPr>
      <w:r>
        <w:t xml:space="preserve">Cover Letter for Musician Position in Belgium Brussels</w:t>
      </w:r>
    </w:p>
    <w:p>
      <w:pPr>
        <w:pStyle w:val="FirstParagraph"/>
      </w:pPr>
      <w:r>
        <w:t xml:space="preserve">Dear [Hiring Manager's Name],</w:t>
      </w:r>
    </w:p>
    <w:p>
      <w:pPr>
        <w:pStyle w:val="BodyText"/>
      </w:pPr>
      <w:r>
        <w:t xml:space="preserve">I am writing to express my enthusiastic interest in the musician position available in Belgium Brussels. As a dedicated and passionate musician with a rich background in musical performance, composition, and collaboration, I am eager to contribute my talents to the vibrant cultural landscape of Brussels. My journey as a musician has been shaped by diverse experiences, from intimate live performances to large-scale productions, all of which have instilled in me a deep appreciation for the artistry and community that music fosters. Belgium Brussels, with its dynamic arts scene and historic significance as a hub for creativity, represents the perfect opportunity to further my career while immersing myself in a city that celebrates musical innovation.</w:t>
      </w:r>
    </w:p>
    <w:bookmarkStart w:id="20" w:name="professional-background-and-expertise"/>
    <w:p>
      <w:pPr>
        <w:pStyle w:val="Heading2"/>
      </w:pPr>
      <w:r>
        <w:t xml:space="preserve">Professional Background and Expertise</w:t>
      </w:r>
    </w:p>
    <w:p>
      <w:pPr>
        <w:pStyle w:val="FirstParagraph"/>
      </w:pPr>
      <w:r>
        <w:t xml:space="preserve">As a musician, I have spent the past [X years] honing my craft across multiple genres, including classical, jazz, and contemporary music. My formal training in [specific instrument or field] from [institution name] has equipped me with technical proficiency and a strong theoretical foundation. However, it is my hands-on experience performing in various settings—from solo recitals to ensemble collaborations—that has truly defined my identity as an artist. I have performed at prestigious venues such as [example venue], where I had the privilege of showcasing works that blend tradition with modernity. These experiences have not only refined my skills but also taught me the importance of adaptability, creativity, and audience engagement.</w:t>
      </w:r>
    </w:p>
    <w:p>
      <w:pPr>
        <w:pStyle w:val="BodyText"/>
      </w:pPr>
      <w:r>
        <w:t xml:space="preserve">Beyond performance, I am deeply committed to composition and music production. My compositions often reflect a fusion of cultural influences, drawing inspiration from the rich tapestry of global music traditions. This approach allows me to create pieces that resonate with diverse audiences while maintaining a unique artistic voice. In Brussels, I envision collaborating with local artists and composers to explore new sonic possibilities, contributing to the city’s reputation as a melting pot of creativity.</w:t>
      </w:r>
    </w:p>
    <w:bookmarkEnd w:id="20"/>
    <w:bookmarkStart w:id="21" w:name="why-belgium-brussels"/>
    <w:p>
      <w:pPr>
        <w:pStyle w:val="Heading2"/>
      </w:pPr>
      <w:r>
        <w:t xml:space="preserve">Why Belgium Brussels?</w:t>
      </w:r>
    </w:p>
    <w:p>
      <w:pPr>
        <w:pStyle w:val="FirstParagraph"/>
      </w:pPr>
      <w:r>
        <w:t xml:space="preserve">Belgium Brussels holds a special place in my heart as a musician. The city is not only the capital of Belgium but also a cultural crossroads where European traditions intersect with contemporary innovation. Its historic landmarks, such as the Royal Museums of Fine Arts and the Mont des Arts, are surrounded by an energy that inspires artistic expression. Brussels is home to numerous music festivals, including [specific festival name], which showcases both local and international talent. The opportunity to be part of this thriving community excites me immensely.</w:t>
      </w:r>
    </w:p>
    <w:p>
      <w:pPr>
        <w:pStyle w:val="BodyText"/>
      </w:pPr>
      <w:r>
        <w:t xml:space="preserve">What sets Brussels apart is its openness to diverse musical styles and its support for emerging artists. The city’s initiatives, such as the [specific organization or program name], provide platforms for musicians to experiment, collaborate, and grow. I am particularly drawn to the collaborative spirit of Brussels’ music scene, where artists from different backgrounds come together to create something extraordinary. My goal is to contribute to this environment by sharing my expertise while learning from others. Whether it’s performing at a local venue, participating in a community project, or mentoring young musicians, I am eager to engage with the city’s artistic ecosystem.</w:t>
      </w:r>
    </w:p>
    <w:bookmarkEnd w:id="21"/>
    <w:bookmarkStart w:id="22" w:name="alignment-with-organizational-values"/>
    <w:p>
      <w:pPr>
        <w:pStyle w:val="Heading2"/>
      </w:pPr>
      <w:r>
        <w:t xml:space="preserve">Alignment with Organizational Values</w:t>
      </w:r>
    </w:p>
    <w:p>
      <w:pPr>
        <w:pStyle w:val="FirstParagraph"/>
      </w:pPr>
      <w:r>
        <w:t xml:space="preserve">I understand that [organization name] is dedicated to [specific mission or values of the organization, e.g., "promoting cultural exchange through music" or "supporting emerging talent"]. This aligns perfectly with my own philosophy as a musician, which emphasizes inclusivity, innovation, and the power of music to connect people. My experience working with diverse groups—from students to professional ensembles—has taught me the importance of fostering an environment where creativity can flourish. I am confident that my ability to adapt to different musical contexts and collaborate effectively will make me a valuable asset to your team.</w:t>
      </w:r>
    </w:p>
    <w:p>
      <w:pPr>
        <w:pStyle w:val="BodyText"/>
      </w:pPr>
      <w:r>
        <w:t xml:space="preserve">In addition, my fluency in [languages, if applicable] and cultural sensitivity will allow me to navigate the multilingual and multicultural dynamics of Brussels with ease. This is particularly relevant in a city where music often serves as a bridge between communities. I am also keen to explore opportunities to integrate local traditions into my work, ensuring that my contributions are both authentic and meaningful.</w:t>
      </w:r>
    </w:p>
    <w:bookmarkEnd w:id="22"/>
    <w:bookmarkStart w:id="23" w:name="conclusion"/>
    <w:p>
      <w:pPr>
        <w:pStyle w:val="Heading2"/>
      </w:pPr>
      <w:r>
        <w:t xml:space="preserve">Conclusion</w:t>
      </w:r>
    </w:p>
    <w:p>
      <w:pPr>
        <w:pStyle w:val="FirstParagraph"/>
      </w:pPr>
      <w:r>
        <w:t xml:space="preserve">In conclusion, I am excited about the possibility of joining your organization as a musician in Belgium Brussels. My passion for music, combined with my technical skills and collaborative mindset, positions me to make a meaningful impact in this vibrant city. I am eager to bring my experiences and creativity to your team while growing alongside the dynamic arts community of Brussels.</w:t>
      </w:r>
    </w:p>
    <w:p>
      <w:pPr>
        <w:pStyle w:val="BodyText"/>
      </w:pPr>
      <w:r>
        <w:t xml:space="preserve">Thank you for considering my application. I would be delighted to discuss how my background and vision align with the goals of [organization name]. Please feel free to contact me at [phone number] or [email address] at your earliest convenience. I look forward to the opportunity to contribute to the musical legacy of Belgium Brussel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 Belgium Brussels</dc:title>
  <dc:creator/>
  <cp:keywords/>
  <dcterms:created xsi:type="dcterms:W3CDTF">2026-07-23T09:33:15Z</dcterms:created>
  <dcterms:modified xsi:type="dcterms:W3CDTF">2026-07-23T09:33:15Z</dcterms:modified>
</cp:coreProperties>
</file>

<file path=docProps/custom.xml><?xml version="1.0" encoding="utf-8"?>
<Properties xmlns="http://schemas.openxmlformats.org/officeDocument/2006/custom-properties" xmlns:vt="http://schemas.openxmlformats.org/officeDocument/2006/docPropsVTypes"/>
</file>